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2F41DB71" w14:textId="77777777" w:rsidR="00070BAD" w:rsidRDefault="00070BAD" w:rsidP="00907BFB">
      <w:pPr>
        <w:pStyle w:val="NormalBPBHEB"/>
      </w:pPr>
    </w:p>
    <w:p w14:paraId="724DDED5" w14:textId="1B4F02D0" w:rsidR="006C1477" w:rsidRPr="006C1477" w:rsidRDefault="006C1477" w:rsidP="00907BFB">
      <w:pPr>
        <w:pStyle w:val="Heading1BPBHEB"/>
      </w:pPr>
      <w:r w:rsidRPr="006C1477">
        <w:br/>
        <w:t>Introduction</w:t>
      </w:r>
    </w:p>
    <w:p w14:paraId="322B5DB2" w14:textId="37F37D9E" w:rsidR="00AC63CE" w:rsidRPr="006C1477" w:rsidRDefault="006C1477" w:rsidP="00907BFB">
      <w:pPr>
        <w:pStyle w:val="NormalBPBHEB"/>
      </w:pPr>
      <w:r w:rsidRPr="006C1477">
        <w:t xml:space="preserve">In the ever-evolving landscape of cloud computing, </w:t>
      </w:r>
      <w:r w:rsidRPr="00907BFB">
        <w:rPr>
          <w:b/>
          <w:bCs/>
        </w:rPr>
        <w:t>Amazon Web Services</w:t>
      </w:r>
      <w:r w:rsidRPr="006C1477">
        <w:t xml:space="preserve"> (</w:t>
      </w:r>
      <w:r w:rsidRPr="00907BFB">
        <w:rPr>
          <w:b/>
          <w:bCs/>
        </w:rPr>
        <w:t>AWS</w:t>
      </w:r>
      <w:r w:rsidRPr="006C1477">
        <w:t xml:space="preserve">) stands as a towering pillar of innovation and transformation. As we embark on our journey into the world of AWS architecture in the first chapter of </w:t>
      </w:r>
      <w:r w:rsidR="00B30619">
        <w:t>the book,</w:t>
      </w:r>
      <w:r w:rsidRPr="006C1477">
        <w:t xml:space="preserve"> we step into a realm where cloud technology redefines possibilities. AWS, founded by </w:t>
      </w:r>
      <w:r w:rsidRPr="00907BFB">
        <w:rPr>
          <w:rStyle w:val="LinkBPBHEBChar"/>
        </w:rPr>
        <w:t>Amazon.com</w:t>
      </w:r>
      <w:r w:rsidRPr="006C1477">
        <w:t xml:space="preserve"> in 2006, has grown into the world's most comprehensive and widely</w:t>
      </w:r>
      <w:r w:rsidR="0028605B">
        <w:t xml:space="preserve"> </w:t>
      </w:r>
      <w:r w:rsidRPr="006C1477">
        <w:t>adopted cloud platform, serving millions of customers across the globe</w:t>
      </w:r>
      <w:commentRangeStart w:id="0"/>
      <w:r w:rsidR="00B30619">
        <w:rPr>
          <w:rStyle w:val="FootnoteReference"/>
        </w:rPr>
        <w:footnoteReference w:id="1"/>
      </w:r>
      <w:commentRangeEnd w:id="0"/>
      <w:r w:rsidR="00B30619">
        <w:rPr>
          <w:rStyle w:val="CommentReference"/>
          <w:rFonts w:asciiTheme="minorHAnsi" w:eastAsiaTheme="minorHAnsi" w:hAnsiTheme="minorHAnsi" w:cstheme="minorBidi"/>
        </w:rPr>
        <w:commentReference w:id="0"/>
      </w:r>
      <w:r w:rsidR="00B30619">
        <w:t xml:space="preserve">. </w:t>
      </w:r>
      <w:r w:rsidRPr="006C1477">
        <w:t>This chapter is our portal to understanding the core architectural foundations that empower this digital behemoth.</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commentRangeStart w:id="1"/>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commentRangeEnd w:id="1"/>
      <w:r w:rsidR="00A264A8">
        <w:rPr>
          <w:rStyle w:val="CommentReference"/>
          <w:rFonts w:asciiTheme="minorHAnsi" w:eastAsiaTheme="minorHAnsi" w:hAnsiTheme="minorHAnsi" w:cstheme="minorBidi"/>
        </w:rPr>
        <w:commentReference w:id="1"/>
      </w:r>
    </w:p>
    <w:p w14:paraId="195BD1F8" w14:textId="77777777" w:rsidR="00D47E89" w:rsidRDefault="001A16C0" w:rsidP="007B0FB0">
      <w:pPr>
        <w:pStyle w:val="NormalBPBHEB"/>
        <w:numPr>
          <w:ilvl w:val="0"/>
          <w:numId w:val="3"/>
        </w:numPr>
      </w:pPr>
      <w:r>
        <w:t>Regions and availability zones</w:t>
      </w:r>
    </w:p>
    <w:p w14:paraId="0BB2A853" w14:textId="77777777" w:rsidR="00D47E89" w:rsidRDefault="00C360C6" w:rsidP="000C4A5D">
      <w:pPr>
        <w:pStyle w:val="NormalBPBHEB"/>
        <w:numPr>
          <w:ilvl w:val="0"/>
          <w:numId w:val="3"/>
        </w:numPr>
      </w:pPr>
      <w:r w:rsidRPr="00C360C6">
        <w:t>AWS Services</w:t>
      </w:r>
      <w:r w:rsidRPr="00C360C6">
        <w:t xml:space="preserve"> </w:t>
      </w:r>
      <w:r w:rsidR="00237E38" w:rsidRPr="00C360C6">
        <w:t>WS Services</w:t>
      </w:r>
    </w:p>
    <w:p w14:paraId="0A67E07B" w14:textId="77777777" w:rsidR="00D47E89" w:rsidRDefault="00C360C6" w:rsidP="00F63524">
      <w:pPr>
        <w:pStyle w:val="NormalBPBHEB"/>
        <w:numPr>
          <w:ilvl w:val="0"/>
          <w:numId w:val="3"/>
        </w:numPr>
      </w:pPr>
      <w:r w:rsidRPr="00C360C6">
        <w:t>Compute Services</w:t>
      </w:r>
    </w:p>
    <w:p w14:paraId="56DF250E" w14:textId="77777777" w:rsidR="00D47E89" w:rsidRDefault="00A463E4" w:rsidP="00512E83">
      <w:pPr>
        <w:pStyle w:val="NormalBPBHEB"/>
        <w:numPr>
          <w:ilvl w:val="0"/>
          <w:numId w:val="3"/>
        </w:numPr>
      </w:pPr>
      <w:r w:rsidRPr="00A463E4">
        <w:t>Storage Services</w:t>
      </w:r>
    </w:p>
    <w:p w14:paraId="1478CBC7" w14:textId="77777777" w:rsidR="00D47E89" w:rsidRDefault="00A463E4" w:rsidP="009C1647">
      <w:pPr>
        <w:pStyle w:val="NormalBPBHEB"/>
        <w:numPr>
          <w:ilvl w:val="0"/>
          <w:numId w:val="3"/>
        </w:numPr>
      </w:pPr>
      <w:r w:rsidRPr="00A463E4">
        <w:t>Networking in AWS</w:t>
      </w:r>
    </w:p>
    <w:p w14:paraId="38424CDD" w14:textId="696DDDC4" w:rsidR="009C2177" w:rsidRDefault="00A463E4" w:rsidP="009C14B0">
      <w:pPr>
        <w:pStyle w:val="NormalBPBHEB"/>
        <w:numPr>
          <w:ilvl w:val="0"/>
          <w:numId w:val="3"/>
        </w:numPr>
      </w:pPr>
      <w:r w:rsidRPr="00A463E4">
        <w:t>Security and Identity</w:t>
      </w:r>
    </w:p>
    <w:p w14:paraId="3F4036A7" w14:textId="77777777" w:rsidR="009C2177" w:rsidRDefault="00A463E4" w:rsidP="008A7153">
      <w:pPr>
        <w:pStyle w:val="NormalBPBHEB"/>
        <w:numPr>
          <w:ilvl w:val="0"/>
          <w:numId w:val="3"/>
        </w:numPr>
      </w:pPr>
      <w:r w:rsidRPr="00A463E4">
        <w:t>Scalability and Elasticity</w:t>
      </w:r>
    </w:p>
    <w:p w14:paraId="08700436" w14:textId="3CD48006" w:rsidR="00A463E4" w:rsidRDefault="00A463E4" w:rsidP="008A7153">
      <w:pPr>
        <w:pStyle w:val="NormalBPBHEB"/>
        <w:numPr>
          <w:ilvl w:val="0"/>
          <w:numId w:val="3"/>
        </w:numPr>
      </w:pPr>
      <w:r w:rsidRPr="00A463E4">
        <w:lastRenderedPageBreak/>
        <w:t>AWS Well-Architected Framework</w:t>
      </w:r>
      <w:r>
        <w:t xml:space="preserve"> </w:t>
      </w:r>
    </w:p>
    <w:p w14:paraId="215A24FF" w14:textId="77777777" w:rsidR="00A463E4" w:rsidRDefault="00A463E4" w:rsidP="00C360C6">
      <w:pPr>
        <w:pStyle w:val="NormalBPBHEB"/>
        <w:numPr>
          <w:ilvl w:val="0"/>
          <w:numId w:val="3"/>
        </w:numPr>
      </w:pPr>
      <w:r w:rsidRPr="00A463E4">
        <w:t>Cost Optimization</w:t>
      </w:r>
      <w:r>
        <w:t xml:space="preserve"> </w:t>
      </w:r>
    </w:p>
    <w:p w14:paraId="615FDA6D" w14:textId="0BA057EF" w:rsidR="001A16C0" w:rsidRDefault="00A463E4" w:rsidP="00C360C6">
      <w:pPr>
        <w:pStyle w:val="NormalBPBHEB"/>
        <w:numPr>
          <w:ilvl w:val="0"/>
          <w:numId w:val="3"/>
        </w:numPr>
      </w:pPr>
      <w:r w:rsidRPr="00A463E4">
        <w:t>Use C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6E5FFF3A"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2" w:name="_Ref147413218"/>
      <w:r w:rsidR="00681423">
        <w:rPr>
          <w:rStyle w:val="FootnoteReference"/>
        </w:rPr>
        <w:footnoteReference w:id="2"/>
      </w:r>
      <w:bookmarkEnd w:id="2"/>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r w:rsidR="00456C26">
        <w:rPr>
          <w:rStyle w:val="FootnoteReference"/>
        </w:rPr>
        <w:footnoteReference w:id="3"/>
      </w:r>
      <w:r w:rsidRPr="00C765B6">
        <w:t>.</w:t>
      </w:r>
    </w:p>
    <w:p w14:paraId="5E293CFB" w14:textId="046FE385"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w:t>
      </w:r>
      <w:r w:rsidR="00BF33F6">
        <w:rPr>
          <w:rStyle w:val="FootnoteReference"/>
        </w:rPr>
        <w:footnoteReference w:id="4"/>
      </w:r>
      <w:r w:rsidRPr="00C765B6">
        <w:t xml:space="preserv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r w:rsidR="00CC30A8">
        <w:fldChar w:fldCharType="begin"/>
      </w:r>
      <w:r w:rsidR="00CC30A8">
        <w:instrText xml:space="preserve"> NOTEREF _Ref147413218 \f \h </w:instrText>
      </w:r>
      <w:r w:rsidR="00CC30A8">
        <w:fldChar w:fldCharType="separate"/>
      </w:r>
      <w:r w:rsidR="00CC30A8" w:rsidRPr="00CC30A8">
        <w:rPr>
          <w:rStyle w:val="FootnoteReference"/>
        </w:rPr>
        <w:t>2</w:t>
      </w:r>
      <w:r w:rsidR="00CC30A8">
        <w:fldChar w:fldCharType="end"/>
      </w:r>
      <w:r w:rsidRPr="00C765B6">
        <w:t>.</w:t>
      </w:r>
    </w:p>
    <w:p w14:paraId="5134CC79" w14:textId="59DEB640" w:rsidR="00B94B4F" w:rsidRDefault="00C765B6" w:rsidP="00522689">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01F22570" w14:textId="77777777" w:rsidR="00B94B4F" w:rsidRDefault="00B94B4F" w:rsidP="00AA2583">
      <w:pPr>
        <w:tabs>
          <w:tab w:val="left" w:pos="2835"/>
        </w:tabs>
        <w:spacing w:after="0" w:line="240" w:lineRule="auto"/>
      </w:pP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804BEC9"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6E79F26A" w:rsidR="009875BC" w:rsidRP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r w:rsidR="004A533C">
        <w:rPr>
          <w:rStyle w:val="FootnoteReference"/>
        </w:rPr>
        <w:footnoteReference w:id="5"/>
      </w:r>
      <w:r w:rsidRPr="009875BC">
        <w:t>.</w:t>
      </w:r>
    </w:p>
    <w:p w14:paraId="52FE815E" w14:textId="07359E33"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r w:rsidR="005F28DD">
        <w:rPr>
          <w:rStyle w:val="FootnoteReference"/>
        </w:rPr>
        <w:footnoteReference w:id="6"/>
      </w:r>
      <w:r w:rsidRPr="009875BC">
        <w:t>.</w:t>
      </w:r>
    </w:p>
    <w:p w14:paraId="796130E4" w14:textId="77777777" w:rsidR="00D62D3D" w:rsidRDefault="00D62D3D" w:rsidP="009875BC">
      <w:pPr>
        <w:tabs>
          <w:tab w:val="left" w:pos="2835"/>
        </w:tabs>
        <w:spacing w:after="0" w:line="240" w:lineRule="auto"/>
      </w:pPr>
    </w:p>
    <w:p w14:paraId="1FE78635" w14:textId="77777777" w:rsidR="00F05EA3" w:rsidRDefault="00F05EA3" w:rsidP="00AA2583">
      <w:pPr>
        <w:tabs>
          <w:tab w:val="left" w:pos="2835"/>
        </w:tabs>
        <w:spacing w:after="0" w:line="240" w:lineRule="auto"/>
      </w:pP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6E5877F1" w:rsidR="00F05EA3" w:rsidRP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p>
    <w:p w14:paraId="3FEDDA2D" w14:textId="027718BC" w:rsidR="00F05EA3" w:rsidRP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r w:rsidR="00517A00">
        <w:rPr>
          <w:rStyle w:val="FootnoteReference"/>
        </w:rPr>
        <w:footnoteReference w:id="7"/>
      </w:r>
      <w:r w:rsidRPr="00F05EA3">
        <w:t>.</w:t>
      </w:r>
    </w:p>
    <w:p w14:paraId="22D7B4E9" w14:textId="00A8E35B"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r w:rsidR="00196F5C">
        <w:rPr>
          <w:rStyle w:val="FootnoteReference"/>
        </w:rPr>
        <w:footnoteReference w:id="8"/>
      </w:r>
      <w:r w:rsidRPr="00F05EA3">
        <w:t>.</w:t>
      </w:r>
    </w:p>
    <w:p w14:paraId="2E0CE4D0" w14:textId="7D1C18B7" w:rsidR="006B7D5E" w:rsidRPr="006B7D5E" w:rsidRDefault="00E71131" w:rsidP="00517A00">
      <w:pPr>
        <w:pStyle w:val="Heading1BPBHEB"/>
      </w:pPr>
      <w:r w:rsidRPr="006B7D5E">
        <w:t xml:space="preserve">Amazon Web Services </w:t>
      </w:r>
    </w:p>
    <w:p w14:paraId="3FB2BC8E" w14:textId="5F37CCB7" w:rsidR="006B7D5E" w:rsidRP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p>
    <w:p w14:paraId="46F867E1" w14:textId="4493C9EB"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r w:rsidR="00A021E9">
        <w:rPr>
          <w:rStyle w:val="FootnoteReference"/>
        </w:rPr>
        <w:footnoteReference w:id="9"/>
      </w:r>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r w:rsidR="00877BB7">
        <w:rPr>
          <w:rStyle w:val="FootnoteReference"/>
        </w:rPr>
        <w:footnoteReference w:id="10"/>
      </w:r>
      <w:r w:rsidRPr="006B7D5E">
        <w:t>. AWS's managed database services, such as Amazon RDS, DynamoDB, and Aurora, cater to diverse database needs, from relational to NoSQL</w:t>
      </w:r>
      <w:r w:rsidR="00877BB7">
        <w:rPr>
          <w:rStyle w:val="FootnoteReference"/>
        </w:rPr>
        <w:footnoteReference w:id="11"/>
      </w:r>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r w:rsidR="00843597">
        <w:rPr>
          <w:rStyle w:val="FootnoteReference"/>
        </w:rPr>
        <w:footnoteReference w:id="12"/>
      </w:r>
      <w:r w:rsidRPr="006B7D5E">
        <w:t xml:space="preserve">. With AWS IoT </w:t>
      </w:r>
      <w:r w:rsidR="00373912">
        <w:t>c</w:t>
      </w:r>
      <w:r w:rsidRPr="006B7D5E">
        <w:t>ore, businesses can harness the potential of the IoT, managing and analyzing data from connected devices</w:t>
      </w:r>
      <w:r w:rsidR="009C7463">
        <w:rPr>
          <w:rStyle w:val="FootnoteReference"/>
        </w:rPr>
        <w:footnoteReference w:id="13"/>
      </w:r>
      <w:r w:rsidRPr="006B7D5E">
        <w:t xml:space="preserve"> [5].</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2A098C4E" w:rsidR="00B22530" w:rsidRP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r w:rsidR="003F6831">
        <w:rPr>
          <w:rStyle w:val="FootnoteReference"/>
        </w:rPr>
        <w:footnoteReference w:id="14"/>
      </w:r>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r w:rsidR="0051564C">
        <w:rPr>
          <w:rStyle w:val="FootnoteReference"/>
        </w:rPr>
        <w:footnoteReference w:id="15"/>
      </w:r>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r w:rsidR="00F76FD4">
        <w:rPr>
          <w:rStyle w:val="FootnoteReference"/>
        </w:rPr>
        <w:footnoteReference w:id="16"/>
      </w:r>
      <w:r w:rsidRPr="00B22530">
        <w:t>.</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14F01A31"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r w:rsidR="001C6AE2">
        <w:rPr>
          <w:rStyle w:val="FootnoteReference"/>
        </w:rPr>
        <w:footnoteReference w:id="17"/>
      </w:r>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r w:rsidR="003851BB">
        <w:rPr>
          <w:rStyle w:val="FootnoteReference"/>
        </w:rPr>
        <w:footnoteReference w:id="18"/>
      </w:r>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2229B7E6"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r w:rsidR="004F0F51">
        <w:rPr>
          <w:rStyle w:val="FootnoteReference"/>
        </w:rPr>
        <w:footnoteReference w:id="19"/>
      </w:r>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r w:rsidR="004F0F51">
        <w:rPr>
          <w:rStyle w:val="FootnoteReference"/>
        </w:rPr>
        <w:footnoteReference w:id="20"/>
      </w:r>
      <w:r w:rsidRPr="00B05DB7">
        <w:t>.</w:t>
      </w:r>
    </w:p>
    <w:p w14:paraId="19F24B67" w14:textId="2D44CDE1"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r w:rsidR="004F0F51">
        <w:rPr>
          <w:rStyle w:val="FootnoteReference"/>
        </w:rPr>
        <w:footnoteReference w:id="21"/>
      </w:r>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5F0E9C5"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r w:rsidR="004F0F51">
        <w:rPr>
          <w:rStyle w:val="FootnoteReference"/>
        </w:rPr>
        <w:footnoteReference w:id="22"/>
      </w:r>
      <w:r w:rsidRPr="00DC608C">
        <w:t>.</w:t>
      </w:r>
    </w:p>
    <w:p w14:paraId="21642720" w14:textId="017F1BC1"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r w:rsidR="004F0F51">
        <w:rPr>
          <w:rStyle w:val="FootnoteReference"/>
        </w:rPr>
        <w:footnoteReference w:id="23"/>
      </w:r>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5A5AA72A" w:rsidR="00C54EF6" w:rsidRP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r w:rsidR="008B1B0B">
        <w:rPr>
          <w:rStyle w:val="FootnoteReference"/>
        </w:rPr>
        <w:footnoteReference w:id="24"/>
      </w:r>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r w:rsidR="008B1B0B">
        <w:rPr>
          <w:rStyle w:val="FootnoteReference"/>
        </w:rPr>
        <w:footnoteReference w:id="25"/>
      </w:r>
      <w:r w:rsidRPr="00C54EF6">
        <w:t>.</w:t>
      </w:r>
    </w:p>
    <w:p w14:paraId="6EDF1C5A" w14:textId="3FA9F2B7"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r w:rsidR="008B1B0B">
        <w:rPr>
          <w:rStyle w:val="FootnoteReference"/>
        </w:rPr>
        <w:footnoteReference w:id="26"/>
      </w:r>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AEF3D23" w:rsidR="00AB70A9" w:rsidRP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r w:rsidR="008B1B0B">
        <w:rPr>
          <w:rStyle w:val="FootnoteReference"/>
        </w:rPr>
        <w:footnoteReference w:id="27"/>
      </w:r>
      <w:r w:rsidRPr="00AB70A9">
        <w:t>. Security focuses on implementing robust security measures, from identity and access management to encryption, to safeguard data and resources from unauthorized access and breaches</w:t>
      </w:r>
      <w:r w:rsidR="008B1B0B">
        <w:rPr>
          <w:rStyle w:val="FootnoteReference"/>
        </w:rPr>
        <w:footnoteReference w:id="28"/>
      </w:r>
      <w:r w:rsidRPr="00AB70A9">
        <w:t>. Reliability entails building systems that can recover gracefully from failures, whether they are due to hardware issues or unexpected events, ensuring minimal downtime and a seamless user experience</w:t>
      </w:r>
      <w:r w:rsidR="00846024">
        <w:rPr>
          <w:rStyle w:val="FootnoteReference"/>
        </w:rPr>
        <w:footnoteReference w:id="29"/>
      </w:r>
      <w:r w:rsidRPr="00AB70A9">
        <w:t>.</w:t>
      </w:r>
    </w:p>
    <w:p w14:paraId="05C1DD26" w14:textId="0B0535E9"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r w:rsidR="00846024">
        <w:rPr>
          <w:rStyle w:val="FootnoteReference"/>
        </w:rPr>
        <w:footnoteReference w:id="30"/>
      </w:r>
      <w:r w:rsidRPr="00AB70A9">
        <w:t>. Cost optimization, the final pillar, underscores the need to manage and control costs effectively. It encourages organizations to make informed decisions about resource provisioning, utilization, and scaling to achieve the desired balance between cost and performance</w:t>
      </w:r>
      <w:r w:rsidR="00E53068">
        <w:rPr>
          <w:rStyle w:val="FootnoteReference"/>
        </w:rPr>
        <w:footnoteReference w:id="31"/>
      </w:r>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r w:rsidR="00E53068">
        <w:rPr>
          <w:rStyle w:val="FootnoteReference"/>
        </w:rPr>
        <w:footnoteReference w:id="32"/>
      </w:r>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77ECD144"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 to achieve financial efficiency while maximizing the value derived from cloud investments.</w:t>
      </w:r>
    </w:p>
    <w:p w14:paraId="1E8A96DE" w14:textId="0C9B60DE" w:rsidR="003B61A3" w:rsidRP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r w:rsidR="00E53068">
        <w:rPr>
          <w:rStyle w:val="FootnoteReference"/>
        </w:rPr>
        <w:footnoteReference w:id="33"/>
      </w:r>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r w:rsidR="00E53068">
        <w:rPr>
          <w:rStyle w:val="FootnoteReference"/>
        </w:rPr>
        <w:footnoteReference w:id="34"/>
      </w:r>
      <w:r w:rsidRPr="003B61A3">
        <w:t>.</w:t>
      </w:r>
    </w:p>
    <w:p w14:paraId="45CA826A" w14:textId="294A9B61"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 emphasize the significance of cost optimization strategies in cloud environments. This article underscores the importance of leveraging automation, predictive analytics, and resource allocation techniques to minimize costs while maintaining high system performance</w:t>
      </w:r>
      <w:r w:rsidR="00E53068">
        <w:rPr>
          <w:rStyle w:val="FootnoteReference"/>
        </w:rPr>
        <w:footnoteReference w:id="35"/>
      </w:r>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r w:rsidR="00E53068">
        <w:rPr>
          <w:rStyle w:val="FootnoteReference"/>
        </w:rPr>
        <w:footnoteReference w:id="36"/>
      </w:r>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1EFEBB5F"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r w:rsidR="004963E2">
        <w:rPr>
          <w:rStyle w:val="FootnoteReference"/>
        </w:rPr>
        <w:footnoteReference w:id="37"/>
      </w:r>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r w:rsidR="002D660D">
        <w:rPr>
          <w:rStyle w:val="FootnoteReference"/>
        </w:rPr>
        <w:footnoteReference w:id="38"/>
      </w:r>
      <w:r w:rsidRPr="00AE5E84">
        <w:t>. In the financial sector, the case study on Capital One demonstrates how AWS's cloud services enable financial institutions to enhance customer experiences, drive innovation, and ensure robust security and compliance</w:t>
      </w:r>
      <w:r w:rsidR="002D660D">
        <w:rPr>
          <w:rStyle w:val="FootnoteReference"/>
        </w:rPr>
        <w:footnoteReference w:id="39"/>
      </w:r>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commentRangeStart w:id="3"/>
      <w:r>
        <w:t>Conclusion</w:t>
      </w:r>
      <w:commentRangeEnd w:id="3"/>
      <w:r>
        <w:rPr>
          <w:rStyle w:val="CommentReference"/>
          <w:rFonts w:asciiTheme="minorHAnsi" w:eastAsiaTheme="minorHAnsi" w:hAnsiTheme="minorHAnsi" w:cstheme="minorBidi"/>
          <w:b w:val="0"/>
        </w:rPr>
        <w:commentReference w:id="3"/>
      </w:r>
    </w:p>
    <w:p w14:paraId="2DF6AE34" w14:textId="52D56438" w:rsidR="007259C6" w:rsidRDefault="007259C6" w:rsidP="007259C6">
      <w:pPr>
        <w:pStyle w:val="NormalBPBHEB"/>
      </w:pPr>
      <w:r>
        <w:t xml:space="preserve">In this inaugural chapter of "AWS </w:t>
      </w:r>
      <w:r w:rsidR="00E6117F">
        <w:t xml:space="preserve">Cloud Computing </w:t>
      </w:r>
      <w:r>
        <w:t>Master Class," we embarked on a journey into the intricate world of Amazon Web Services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r w:rsidR="009173D0">
        <w:rPr>
          <w:rStyle w:val="FootnoteReference"/>
        </w:rPr>
        <w:footnoteReference w:id="40"/>
      </w:r>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025D38E7"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r w:rsidR="009173D0">
        <w:rPr>
          <w:rStyle w:val="FootnoteReference"/>
        </w:rPr>
        <w:footnoteReference w:id="41"/>
      </w:r>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r w:rsidR="009173D0">
        <w:rPr>
          <w:rStyle w:val="FootnoteReference"/>
        </w:rPr>
        <w:footnoteReference w:id="42"/>
      </w:r>
      <w:r>
        <w:t>.</w:t>
      </w:r>
    </w:p>
    <w:p w14:paraId="29EF462B" w14:textId="77777777" w:rsidR="007259C6" w:rsidRDefault="007259C6" w:rsidP="007259C6">
      <w:pPr>
        <w:pStyle w:val="NormalBPBHEB"/>
      </w:pPr>
      <w:r>
        <w:t>In this era of cloud computing, AWS's impact is undeniable, transcending industries and revolutionizing the way organizations operate. As we progress through the subsequent chapters of "AWS Master Class," we will continue to unravel the complexities of AWS architecture, providing in-depth insights, practical knowledge, and real-world examples to equip you with the skills and expertise needed to harness the full potential of this transformative technology.</w:t>
      </w:r>
    </w:p>
    <w:p w14:paraId="43452418" w14:textId="77777777" w:rsidR="007259C6" w:rsidRDefault="007259C6" w:rsidP="007259C6">
      <w:pPr>
        <w:pStyle w:val="NormalBPBHEB"/>
      </w:pPr>
    </w:p>
    <w:p w14:paraId="18527FBB" w14:textId="77777777" w:rsidR="007259C6" w:rsidRDefault="007259C6" w:rsidP="007259C6">
      <w:pPr>
        <w:pStyle w:val="NormalBPBHEB"/>
      </w:pPr>
    </w:p>
    <w:p w14:paraId="198645F9" w14:textId="77777777" w:rsidR="007259C6" w:rsidRDefault="007259C6" w:rsidP="007259C6">
      <w:pPr>
        <w:pStyle w:val="NormalBPBHEB"/>
      </w:pPr>
    </w:p>
    <w:p w14:paraId="67C883F7" w14:textId="4AD8733C" w:rsidR="00C43A7B" w:rsidRDefault="00C43A7B" w:rsidP="007259C6">
      <w:pPr>
        <w:pStyle w:val="NormalBPBHEB"/>
      </w:pPr>
    </w:p>
    <w:sectPr w:rsidR="00C43A7B">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shasti Jakhmola" w:date="2023-09-20T10:36:00Z" w:initials="PJ">
    <w:p w14:paraId="2BC3E84F" w14:textId="77777777" w:rsidR="001A16C0" w:rsidRDefault="00B30619" w:rsidP="00A25A1F">
      <w:r>
        <w:rPr>
          <w:rStyle w:val="CommentReference"/>
        </w:rPr>
        <w:annotationRef/>
      </w:r>
      <w:r w:rsidR="001A16C0">
        <w:rPr>
          <w:sz w:val="20"/>
          <w:szCs w:val="20"/>
        </w:rPr>
        <w:t>Please convert the rest of the citations into sequential footnotes. You can go to Menu bar and click References | Insert footnote.</w:t>
      </w:r>
      <w:r w:rsidR="001A16C0">
        <w:rPr>
          <w:sz w:val="20"/>
          <w:szCs w:val="20"/>
        </w:rPr>
        <w:cr/>
        <w:t xml:space="preserve">As I have already added the first footnote, you can click on Next Footnote. </w:t>
      </w:r>
    </w:p>
  </w:comment>
  <w:comment w:id="1" w:author="Prashasti Jakhmola" w:date="2023-09-20T11:01:00Z" w:initials="PJ">
    <w:p w14:paraId="178A6DF7" w14:textId="3ECA1848" w:rsidR="00A264A8" w:rsidRDefault="00A264A8" w:rsidP="007610FC">
      <w:r>
        <w:rPr>
          <w:rStyle w:val="CommentReference"/>
        </w:rPr>
        <w:annotationRef/>
      </w:r>
      <w:r>
        <w:rPr>
          <w:color w:val="000000"/>
          <w:sz w:val="20"/>
          <w:szCs w:val="20"/>
        </w:rPr>
        <w:t>Please convert this section into a concise section like this.</w:t>
      </w:r>
    </w:p>
  </w:comment>
  <w:comment w:id="3" w:author="Prashasti Jakhmola" w:date="2023-06-19T10:59:00Z" w:initials="PJ">
    <w:p w14:paraId="72155223" w14:textId="77777777" w:rsidR="00C43A7B" w:rsidRDefault="00C43A7B" w:rsidP="00C43A7B">
      <w:r>
        <w:rPr>
          <w:rStyle w:val="CommentReference"/>
        </w:rPr>
        <w:annotationRef/>
      </w:r>
      <w:r>
        <w:rPr>
          <w:color w:val="000000"/>
          <w:sz w:val="20"/>
          <w:szCs w:val="20"/>
        </w:rPr>
        <w:t>Please add a section Conclusion to the chapter. It will briefly explain what the reader has learned through the chapter, and it will also introduce the next chapter in a line or tw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C3E84F" w15:done="1"/>
  <w15:commentEx w15:paraId="178A6DF7" w15:done="1"/>
  <w15:commentEx w15:paraId="7215522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54994" w16cex:dateUtc="2023-09-20T05:06:00Z"/>
  <w16cex:commentExtensible w16cex:durableId="28B54F6E" w16cex:dateUtc="2023-09-20T05:31:00Z"/>
  <w16cex:commentExtensible w16cex:durableId="283AB3A1" w16cex:dateUtc="2023-06-19T0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C3E84F" w16cid:durableId="28B54994"/>
  <w16cid:commentId w16cid:paraId="178A6DF7" w16cid:durableId="28B54F6E"/>
  <w16cid:commentId w16cid:paraId="72155223" w16cid:durableId="283AB3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D9C0" w14:textId="77777777" w:rsidR="00736C54" w:rsidRDefault="00736C54" w:rsidP="00E24238">
      <w:pPr>
        <w:spacing w:after="0" w:line="240" w:lineRule="auto"/>
      </w:pPr>
      <w:r>
        <w:separator/>
      </w:r>
    </w:p>
  </w:endnote>
  <w:endnote w:type="continuationSeparator" w:id="0">
    <w:p w14:paraId="6797E575" w14:textId="77777777" w:rsidR="00736C54" w:rsidRDefault="00736C54"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22E396" w14:textId="77777777" w:rsidR="00736C54" w:rsidRDefault="00736C54" w:rsidP="00E24238">
      <w:pPr>
        <w:spacing w:after="0" w:line="240" w:lineRule="auto"/>
      </w:pPr>
      <w:r>
        <w:separator/>
      </w:r>
    </w:p>
  </w:footnote>
  <w:footnote w:type="continuationSeparator" w:id="0">
    <w:p w14:paraId="55B377F8" w14:textId="77777777" w:rsidR="00736C54" w:rsidRDefault="00736C54" w:rsidP="00E24238">
      <w:pPr>
        <w:spacing w:after="0" w:line="240" w:lineRule="auto"/>
      </w:pPr>
      <w:r>
        <w:continuationSeparator/>
      </w:r>
    </w:p>
  </w:footnote>
  <w:footnote w:id="1">
    <w:p w14:paraId="2B6D1DCE" w14:textId="40A8CDB4" w:rsidR="00B30619" w:rsidRDefault="00B30619">
      <w:pPr>
        <w:pStyle w:val="FootnoteText"/>
      </w:pPr>
    </w:p>
  </w:footnote>
  <w:footnote w:id="2">
    <w:p w14:paraId="1AE0E026" w14:textId="5D9A471E" w:rsidR="00681423" w:rsidRDefault="00681423">
      <w:pPr>
        <w:pStyle w:val="FootnoteText"/>
      </w:pPr>
      <w:r>
        <w:rPr>
          <w:rStyle w:val="FootnoteReference"/>
        </w:rPr>
        <w:footnoteRef/>
      </w:r>
      <w:r>
        <w:t xml:space="preserve"> </w:t>
      </w:r>
      <w:r w:rsidRPr="00681423">
        <w:t>Source: AWS - About AWS (https://aws.amazon.com/about-aws/)</w:t>
      </w:r>
    </w:p>
  </w:footnote>
  <w:footnote w:id="3">
    <w:p w14:paraId="2D18641E" w14:textId="1283CE55" w:rsidR="00456C26" w:rsidRDefault="00456C26">
      <w:pPr>
        <w:pStyle w:val="FootnoteText"/>
      </w:pPr>
      <w:r>
        <w:rPr>
          <w:rStyle w:val="FootnoteReference"/>
        </w:rPr>
        <w:footnoteRef/>
      </w:r>
      <w:r>
        <w:t xml:space="preserve"> </w:t>
      </w:r>
      <w:r w:rsidR="00D86DED" w:rsidRPr="00D86DED">
        <w:t>Source: The Atlantic - The Meaning of Amazon's AWS (https://www.theatlantic.com/technology/archive/2015/03/amazon-web-services-the-hidden-empire/388637/)</w:t>
      </w:r>
    </w:p>
  </w:footnote>
  <w:footnote w:id="4">
    <w:p w14:paraId="6612C40A" w14:textId="3B0CB953" w:rsidR="00BF33F6" w:rsidRDefault="00BF33F6">
      <w:pPr>
        <w:pStyle w:val="FootnoteText"/>
      </w:pPr>
      <w:r>
        <w:rPr>
          <w:rStyle w:val="FootnoteReference"/>
        </w:rPr>
        <w:footnoteRef/>
      </w:r>
      <w:r>
        <w:t xml:space="preserve"> </w:t>
      </w:r>
      <w:r w:rsidRPr="00BF33F6">
        <w:t>Source: AWS Global Infrastructure (https://aws.amazon.com/about-aws/global-infrastructure/)</w:t>
      </w:r>
    </w:p>
  </w:footnote>
  <w:footnote w:id="5">
    <w:p w14:paraId="3233F11C" w14:textId="7008FEC4" w:rsidR="004A533C" w:rsidRDefault="004A533C">
      <w:pPr>
        <w:pStyle w:val="FootnoteText"/>
      </w:pPr>
      <w:r>
        <w:rPr>
          <w:rStyle w:val="FootnoteReference"/>
        </w:rPr>
        <w:footnoteRef/>
      </w:r>
      <w:r>
        <w:t xml:space="preserve"> </w:t>
      </w:r>
      <w:r w:rsidR="005F28DD" w:rsidRPr="005F28DD">
        <w:t>Source: AWS Global Infrastructure (https://aws.amazon.com/about-aws/global-infrastructure/)</w:t>
      </w:r>
    </w:p>
  </w:footnote>
  <w:footnote w:id="6">
    <w:p w14:paraId="6BEB107B" w14:textId="38A705C2" w:rsidR="005F28DD" w:rsidRDefault="005F28DD">
      <w:pPr>
        <w:pStyle w:val="FootnoteText"/>
      </w:pPr>
      <w:r>
        <w:rPr>
          <w:rStyle w:val="FootnoteReference"/>
        </w:rPr>
        <w:footnoteRef/>
      </w:r>
      <w:r>
        <w:t xml:space="preserve"> </w:t>
      </w:r>
      <w:r w:rsidR="008A7011" w:rsidRPr="008A7011">
        <w:t>Source: AWS Regional Services List (https://aws.amazon.com/about-aws/global-infrastructure/regional-product-services/)</w:t>
      </w:r>
    </w:p>
  </w:footnote>
  <w:footnote w:id="7">
    <w:p w14:paraId="05B08639" w14:textId="5BBD8946" w:rsidR="00517A00" w:rsidRDefault="00517A00">
      <w:pPr>
        <w:pStyle w:val="FootnoteText"/>
      </w:pPr>
      <w:r>
        <w:rPr>
          <w:rStyle w:val="FootnoteReference"/>
        </w:rPr>
        <w:footnoteRef/>
      </w:r>
      <w:r>
        <w:t xml:space="preserve"> </w:t>
      </w:r>
      <w:r w:rsidR="00196F5C" w:rsidRPr="00196F5C">
        <w:t>Source: AWS Global Infrastructure (https://aws.amazon.com/about-aws/global-infrastructure/)</w:t>
      </w:r>
    </w:p>
  </w:footnote>
  <w:footnote w:id="8">
    <w:p w14:paraId="7B552716" w14:textId="62BC5C65" w:rsidR="00196F5C" w:rsidRDefault="00196F5C">
      <w:pPr>
        <w:pStyle w:val="FootnoteText"/>
      </w:pPr>
      <w:r>
        <w:rPr>
          <w:rStyle w:val="FootnoteReference"/>
        </w:rPr>
        <w:footnoteRef/>
      </w:r>
      <w:r>
        <w:t xml:space="preserve"> </w:t>
      </w:r>
      <w:r w:rsidR="00A021E9" w:rsidRPr="00A021E9">
        <w:t>Source: AWS Regional Services List (https://aws.amazon.com/about-aws/global-infrastructure/regional-product-services/)</w:t>
      </w:r>
    </w:p>
  </w:footnote>
  <w:footnote w:id="9">
    <w:p w14:paraId="648497C6" w14:textId="4F305686" w:rsidR="00A021E9" w:rsidRDefault="00A021E9">
      <w:pPr>
        <w:pStyle w:val="FootnoteText"/>
      </w:pPr>
      <w:r>
        <w:rPr>
          <w:rStyle w:val="FootnoteReference"/>
        </w:rPr>
        <w:footnoteRef/>
      </w:r>
      <w:r>
        <w:t xml:space="preserve"> </w:t>
      </w:r>
      <w:r w:rsidR="00877BB7" w:rsidRPr="00877BB7">
        <w:t xml:space="preserve"> Source: AWS Compute Services (https://aws.amazon.com/products/compute/)</w:t>
      </w:r>
    </w:p>
  </w:footnote>
  <w:footnote w:id="10">
    <w:p w14:paraId="5731296A" w14:textId="591AC201" w:rsidR="00877BB7" w:rsidRDefault="00877BB7">
      <w:pPr>
        <w:pStyle w:val="FootnoteText"/>
      </w:pPr>
      <w:r>
        <w:rPr>
          <w:rStyle w:val="FootnoteReference"/>
        </w:rPr>
        <w:footnoteRef/>
      </w:r>
      <w:r>
        <w:t xml:space="preserve"> </w:t>
      </w:r>
      <w:r w:rsidRPr="00877BB7">
        <w:t>Source: AWS Storage Services (https://aws.amazon.com/products/storage/)</w:t>
      </w:r>
    </w:p>
  </w:footnote>
  <w:footnote w:id="11">
    <w:p w14:paraId="4DBC66BF" w14:textId="188ACB3F" w:rsidR="00877BB7" w:rsidRDefault="00877BB7">
      <w:pPr>
        <w:pStyle w:val="FootnoteText"/>
      </w:pPr>
      <w:r>
        <w:rPr>
          <w:rStyle w:val="FootnoteReference"/>
        </w:rPr>
        <w:footnoteRef/>
      </w:r>
      <w:r>
        <w:t xml:space="preserve"> </w:t>
      </w:r>
      <w:r w:rsidR="00843597" w:rsidRPr="00843597">
        <w:t>Source: AWS Database Services (https://aws.amazon.com/products/databases/)</w:t>
      </w:r>
    </w:p>
  </w:footnote>
  <w:footnote w:id="12">
    <w:p w14:paraId="01A29ABA" w14:textId="714AAC84" w:rsidR="00843597" w:rsidRDefault="00843597">
      <w:pPr>
        <w:pStyle w:val="FootnoteText"/>
      </w:pPr>
      <w:r>
        <w:rPr>
          <w:rStyle w:val="FootnoteReference"/>
        </w:rPr>
        <w:footnoteRef/>
      </w:r>
      <w:r>
        <w:t xml:space="preserve"> </w:t>
      </w:r>
      <w:r w:rsidRPr="00843597">
        <w:t>[4] Source: AWS Machine Learning Services (https://aws.amazon.com/machine-learning/)</w:t>
      </w:r>
    </w:p>
  </w:footnote>
  <w:footnote w:id="13">
    <w:p w14:paraId="74B60439" w14:textId="3CA13F53" w:rsidR="009C7463" w:rsidRDefault="009C7463">
      <w:pPr>
        <w:pStyle w:val="FootnoteText"/>
      </w:pPr>
      <w:r>
        <w:rPr>
          <w:rStyle w:val="FootnoteReference"/>
        </w:rPr>
        <w:footnoteRef/>
      </w:r>
      <w:r>
        <w:t xml:space="preserve"> </w:t>
      </w:r>
      <w:r w:rsidRPr="009C7463">
        <w:t>Source: AWS IoT Core (https://aws.amazon.com/iot-core/)</w:t>
      </w:r>
    </w:p>
  </w:footnote>
  <w:footnote w:id="14">
    <w:p w14:paraId="6CC20071" w14:textId="2AC4881A" w:rsidR="003F6831" w:rsidRDefault="003F6831">
      <w:pPr>
        <w:pStyle w:val="FootnoteText"/>
      </w:pPr>
      <w:r>
        <w:rPr>
          <w:rStyle w:val="FootnoteReference"/>
        </w:rPr>
        <w:footnoteRef/>
      </w:r>
      <w:r>
        <w:t xml:space="preserve"> </w:t>
      </w:r>
      <w:r w:rsidRPr="003F6831">
        <w:t>Source: AWS EC2 (https://aws.amazon.com/ec2/)</w:t>
      </w:r>
    </w:p>
  </w:footnote>
  <w:footnote w:id="15">
    <w:p w14:paraId="18D221E3" w14:textId="3B724C85" w:rsidR="0051564C" w:rsidRDefault="0051564C">
      <w:pPr>
        <w:pStyle w:val="FootnoteText"/>
      </w:pPr>
      <w:r>
        <w:rPr>
          <w:rStyle w:val="FootnoteReference"/>
        </w:rPr>
        <w:footnoteRef/>
      </w:r>
      <w:r>
        <w:t xml:space="preserve"> </w:t>
      </w:r>
      <w:r w:rsidRPr="0051564C">
        <w:t>Source: AWS Lambda (https://aws.amazon.com/lambda/)</w:t>
      </w:r>
    </w:p>
  </w:footnote>
  <w:footnote w:id="16">
    <w:p w14:paraId="193A5E0A" w14:textId="446CF3EA" w:rsidR="00F76FD4" w:rsidRDefault="00F76FD4">
      <w:pPr>
        <w:pStyle w:val="FootnoteText"/>
      </w:pPr>
      <w:r>
        <w:rPr>
          <w:rStyle w:val="FootnoteReference"/>
        </w:rPr>
        <w:footnoteRef/>
      </w:r>
      <w:r>
        <w:t xml:space="preserve"> </w:t>
      </w:r>
      <w:r w:rsidRPr="00F76FD4">
        <w:t>Source: AWS ECS (https://aws.amazon.com/ecs/)</w:t>
      </w:r>
    </w:p>
  </w:footnote>
  <w:footnote w:id="17">
    <w:p w14:paraId="60EF4402" w14:textId="4DB74F1C" w:rsidR="001C6AE2" w:rsidRDefault="001C6AE2">
      <w:pPr>
        <w:pStyle w:val="FootnoteText"/>
      </w:pPr>
      <w:r>
        <w:rPr>
          <w:rStyle w:val="FootnoteReference"/>
        </w:rPr>
        <w:footnoteRef/>
      </w:r>
      <w:r>
        <w:t xml:space="preserve"> </w:t>
      </w:r>
      <w:r w:rsidR="003851BB" w:rsidRPr="003851BB">
        <w:t>Source: AWS S3 (https://aws.amazon.com/s3/)</w:t>
      </w:r>
    </w:p>
  </w:footnote>
  <w:footnote w:id="18">
    <w:p w14:paraId="7F4C53AE" w14:textId="5B4CD5E3" w:rsidR="003851BB" w:rsidRDefault="003851BB">
      <w:pPr>
        <w:pStyle w:val="FootnoteText"/>
      </w:pPr>
      <w:r>
        <w:rPr>
          <w:rStyle w:val="FootnoteReference"/>
        </w:rPr>
        <w:footnoteRef/>
      </w:r>
      <w:r>
        <w:t xml:space="preserve"> </w:t>
      </w:r>
      <w:r w:rsidRPr="003851BB">
        <w:t>Source: AWS EBS (https://aws.amazon.com/ebs/)</w:t>
      </w:r>
    </w:p>
  </w:footnote>
  <w:footnote w:id="19">
    <w:p w14:paraId="3D8E48D7" w14:textId="3C9151DB" w:rsidR="004F0F51" w:rsidRDefault="004F0F51">
      <w:pPr>
        <w:pStyle w:val="FootnoteText"/>
      </w:pPr>
      <w:r>
        <w:rPr>
          <w:rStyle w:val="FootnoteReference"/>
        </w:rPr>
        <w:footnoteRef/>
      </w:r>
      <w:r>
        <w:t xml:space="preserve"> </w:t>
      </w:r>
      <w:r w:rsidRPr="004F0F51">
        <w:t>Source: AWS VPC (https://aws.amazon.com/vpc/)</w:t>
      </w:r>
    </w:p>
  </w:footnote>
  <w:footnote w:id="20">
    <w:p w14:paraId="3580B265" w14:textId="77EE1A48" w:rsidR="004F0F51" w:rsidRDefault="004F0F51">
      <w:pPr>
        <w:pStyle w:val="FootnoteText"/>
      </w:pPr>
      <w:r>
        <w:rPr>
          <w:rStyle w:val="FootnoteReference"/>
        </w:rPr>
        <w:footnoteRef/>
      </w:r>
      <w:r>
        <w:t xml:space="preserve"> </w:t>
      </w:r>
      <w:r w:rsidRPr="004F0F51">
        <w:t>Source: AWS Direct Connect (https://aws.amazon.com/directconnect/)</w:t>
      </w:r>
    </w:p>
  </w:footnote>
  <w:footnote w:id="21">
    <w:p w14:paraId="6380E9E0" w14:textId="2EF63E0C" w:rsidR="004F0F51" w:rsidRDefault="004F0F51">
      <w:pPr>
        <w:pStyle w:val="FootnoteText"/>
      </w:pPr>
      <w:r>
        <w:rPr>
          <w:rStyle w:val="FootnoteReference"/>
        </w:rPr>
        <w:footnoteRef/>
      </w:r>
      <w:r>
        <w:t xml:space="preserve"> </w:t>
      </w:r>
      <w:r w:rsidRPr="004F0F51">
        <w:t>Source: Amazon Route 53 (https://aws.amazon.com/route53/)</w:t>
      </w:r>
    </w:p>
  </w:footnote>
  <w:footnote w:id="22">
    <w:p w14:paraId="4CADAA64" w14:textId="6804226A" w:rsidR="004F0F51" w:rsidRDefault="004F0F51">
      <w:pPr>
        <w:pStyle w:val="FootnoteText"/>
      </w:pPr>
      <w:r>
        <w:rPr>
          <w:rStyle w:val="FootnoteReference"/>
        </w:rPr>
        <w:footnoteRef/>
      </w:r>
      <w:r>
        <w:t xml:space="preserve"> </w:t>
      </w:r>
      <w:r w:rsidRPr="004F0F51">
        <w:t>Source: AWS IAM (https://aws.amazon.com/iam/)</w:t>
      </w:r>
    </w:p>
  </w:footnote>
  <w:footnote w:id="23">
    <w:p w14:paraId="1D8F4A32" w14:textId="20C2C308" w:rsidR="004F0F51" w:rsidRDefault="004F0F51">
      <w:pPr>
        <w:pStyle w:val="FootnoteText"/>
      </w:pPr>
      <w:r>
        <w:rPr>
          <w:rStyle w:val="FootnoteReference"/>
        </w:rPr>
        <w:footnoteRef/>
      </w:r>
      <w:r>
        <w:t xml:space="preserve"> </w:t>
      </w:r>
      <w:r w:rsidRPr="004F0F51">
        <w:t>Source: AWS WAF (https://aws.amazon.com/waf/)</w:t>
      </w:r>
    </w:p>
  </w:footnote>
  <w:footnote w:id="24">
    <w:p w14:paraId="2A5C453E" w14:textId="03BFBB8D" w:rsidR="008B1B0B" w:rsidRDefault="008B1B0B">
      <w:pPr>
        <w:pStyle w:val="FootnoteText"/>
      </w:pPr>
      <w:r>
        <w:rPr>
          <w:rStyle w:val="FootnoteReference"/>
        </w:rPr>
        <w:footnoteRef/>
      </w:r>
      <w:r>
        <w:t xml:space="preserve"> </w:t>
      </w:r>
      <w:r w:rsidRPr="008B1B0B">
        <w:t>Source: AWS Elastic Load Balancing (https://aws.amazon.com/elasticloadbalancing/)</w:t>
      </w:r>
    </w:p>
  </w:footnote>
  <w:footnote w:id="25">
    <w:p w14:paraId="62CBD318" w14:textId="66A14856" w:rsidR="008B1B0B" w:rsidRDefault="008B1B0B">
      <w:pPr>
        <w:pStyle w:val="FootnoteText"/>
      </w:pPr>
      <w:r>
        <w:rPr>
          <w:rStyle w:val="FootnoteReference"/>
        </w:rPr>
        <w:footnoteRef/>
      </w:r>
      <w:r>
        <w:t xml:space="preserve"> </w:t>
      </w:r>
      <w:r w:rsidRPr="008B1B0B">
        <w:t>Source: AWS Auto Scaling (https://aws.amazon.com/autoscaling/)</w:t>
      </w:r>
    </w:p>
  </w:footnote>
  <w:footnote w:id="26">
    <w:p w14:paraId="75D13FC0" w14:textId="164F6EA1" w:rsidR="008B1B0B" w:rsidRDefault="008B1B0B">
      <w:pPr>
        <w:pStyle w:val="FootnoteText"/>
      </w:pPr>
      <w:r>
        <w:rPr>
          <w:rStyle w:val="FootnoteReference"/>
        </w:rPr>
        <w:footnoteRef/>
      </w:r>
      <w:r>
        <w:t xml:space="preserve"> </w:t>
      </w:r>
      <w:r w:rsidRPr="008B1B0B">
        <w:t>Source: Amazon RDS (https://aws.amazon.com/rds/)</w:t>
      </w:r>
    </w:p>
  </w:footnote>
  <w:footnote w:id="27">
    <w:p w14:paraId="0367F13D" w14:textId="27A99420" w:rsidR="008B1B0B" w:rsidRDefault="008B1B0B">
      <w:pPr>
        <w:pStyle w:val="FootnoteText"/>
      </w:pPr>
      <w:r>
        <w:rPr>
          <w:rStyle w:val="FootnoteReference"/>
        </w:rPr>
        <w:footnoteRef/>
      </w:r>
      <w:r>
        <w:t xml:space="preserve"> </w:t>
      </w:r>
      <w:r w:rsidRPr="008B1B0B">
        <w:t>Source: AWS Well-Architected - Operational Excellence Pillar (https://aws.amazon.com/architecture/well-architected/operational-excellence-pillar/)</w:t>
      </w:r>
    </w:p>
  </w:footnote>
  <w:footnote w:id="28">
    <w:p w14:paraId="63CD3155" w14:textId="613AE95C" w:rsidR="008B1B0B" w:rsidRDefault="008B1B0B">
      <w:pPr>
        <w:pStyle w:val="FootnoteText"/>
      </w:pPr>
      <w:r>
        <w:rPr>
          <w:rStyle w:val="FootnoteReference"/>
        </w:rPr>
        <w:footnoteRef/>
      </w:r>
      <w:r>
        <w:t xml:space="preserve"> </w:t>
      </w:r>
      <w:r w:rsidRPr="008B1B0B">
        <w:t>Source: AWS Well-Architected - Security Pillar (https://aws.amazon.com/architecture/well-architected/security-pillar/)</w:t>
      </w:r>
    </w:p>
  </w:footnote>
  <w:footnote w:id="29">
    <w:p w14:paraId="170917BF" w14:textId="150D0DA8" w:rsidR="00846024" w:rsidRDefault="00846024">
      <w:pPr>
        <w:pStyle w:val="FootnoteText"/>
      </w:pPr>
      <w:r>
        <w:rPr>
          <w:rStyle w:val="FootnoteReference"/>
        </w:rPr>
        <w:footnoteRef/>
      </w:r>
      <w:r>
        <w:t xml:space="preserve"> </w:t>
      </w:r>
      <w:r w:rsidRPr="00846024">
        <w:t>Source: AWS Well-Architected - Reliability Pillar (https://aws.amazon.com/architecture/well-architected/reliability-pillar/)</w:t>
      </w:r>
    </w:p>
  </w:footnote>
  <w:footnote w:id="30">
    <w:p w14:paraId="2F9FB938" w14:textId="188B2FB0" w:rsidR="00846024" w:rsidRDefault="00846024">
      <w:pPr>
        <w:pStyle w:val="FootnoteText"/>
      </w:pPr>
      <w:r>
        <w:rPr>
          <w:rStyle w:val="FootnoteReference"/>
        </w:rPr>
        <w:footnoteRef/>
      </w:r>
      <w:r>
        <w:t xml:space="preserve"> </w:t>
      </w:r>
      <w:r w:rsidRPr="00846024">
        <w:t>Source: AWS Well-Architected - Performance Efficiency Pillar (https://aws.amazon.com/architecture/well-architected/performance-efficiency-pillar/)</w:t>
      </w:r>
    </w:p>
  </w:footnote>
  <w:footnote w:id="31">
    <w:p w14:paraId="425999D4" w14:textId="70FB566C" w:rsidR="00E53068" w:rsidRDefault="00E53068">
      <w:pPr>
        <w:pStyle w:val="FootnoteText"/>
      </w:pPr>
      <w:r>
        <w:rPr>
          <w:rStyle w:val="FootnoteReference"/>
        </w:rPr>
        <w:footnoteRef/>
      </w:r>
      <w:r>
        <w:t xml:space="preserve"> </w:t>
      </w:r>
      <w:r w:rsidRPr="00E53068">
        <w:t>Source: AWS Well-Architected - Cost Optimization Pillar (https://aws.amazon.com/architecture/well-architected/cost-optimization-pillar/)</w:t>
      </w:r>
    </w:p>
  </w:footnote>
  <w:footnote w:id="32">
    <w:p w14:paraId="625E92C2" w14:textId="757A4B91" w:rsidR="00E53068" w:rsidRDefault="00E53068">
      <w:pPr>
        <w:pStyle w:val="FootnoteText"/>
      </w:pPr>
      <w:r>
        <w:rPr>
          <w:rStyle w:val="FootnoteReference"/>
        </w:rPr>
        <w:footnoteRef/>
      </w:r>
      <w:r>
        <w:t xml:space="preserve"> </w:t>
      </w:r>
      <w:r w:rsidRPr="00E53068">
        <w:t>Source: AWS Well-Architected Tool (https://aws.amazon.com/well-architected-tool/)</w:t>
      </w:r>
    </w:p>
  </w:footnote>
  <w:footnote w:id="33">
    <w:p w14:paraId="5EE96328" w14:textId="1204CDD1" w:rsidR="00E53068" w:rsidRDefault="00E53068">
      <w:pPr>
        <w:pStyle w:val="FootnoteText"/>
      </w:pPr>
      <w:r>
        <w:rPr>
          <w:rStyle w:val="FootnoteReference"/>
        </w:rPr>
        <w:footnoteRef/>
      </w:r>
      <w:r>
        <w:t xml:space="preserve"> </w:t>
      </w:r>
      <w:r w:rsidRPr="00E53068">
        <w:t>Source: AWS Trusted Advisor (https://aws.amazon.com/premiumsupport/technology/trusted-advisor/)</w:t>
      </w:r>
    </w:p>
  </w:footnote>
  <w:footnote w:id="34">
    <w:p w14:paraId="37964C43" w14:textId="701F7CDC" w:rsidR="00E53068" w:rsidRDefault="00E53068">
      <w:pPr>
        <w:pStyle w:val="FootnoteText"/>
      </w:pPr>
      <w:r>
        <w:rPr>
          <w:rStyle w:val="FootnoteReference"/>
        </w:rPr>
        <w:footnoteRef/>
      </w:r>
      <w:r>
        <w:t xml:space="preserve"> </w:t>
      </w:r>
      <w:r w:rsidRPr="00E53068">
        <w:t>Source: AWS Cost Allocation and Tagging (https://aws.amazon.com/aws-cost-management/aws-cost-allocation/)</w:t>
      </w:r>
    </w:p>
  </w:footnote>
  <w:footnote w:id="35">
    <w:p w14:paraId="587207AA" w14:textId="2EDDAD35" w:rsidR="00E53068" w:rsidRDefault="00E53068">
      <w:pPr>
        <w:pStyle w:val="FootnoteText"/>
      </w:pPr>
      <w:r>
        <w:rPr>
          <w:rStyle w:val="FootnoteReference"/>
        </w:rPr>
        <w:footnoteRef/>
      </w:r>
      <w:r>
        <w:t xml:space="preserve"> </w:t>
      </w:r>
      <w:r w:rsidRPr="00E53068">
        <w:t>Kumar, V., Gupta, D., &amp; Kaur, A. (2020). Cost Optimization in Cloud Computing. In Proceedings of the 2020 12th International Conference on Computational Intelligence and Communication Networks (pp. 161-167). IEEE.</w:t>
      </w:r>
    </w:p>
  </w:footnote>
  <w:footnote w:id="36">
    <w:p w14:paraId="2E378E43" w14:textId="08D6300D" w:rsidR="00E53068" w:rsidRDefault="00E53068">
      <w:pPr>
        <w:pStyle w:val="FootnoteText"/>
      </w:pPr>
      <w:r>
        <w:rPr>
          <w:rStyle w:val="FootnoteReference"/>
        </w:rPr>
        <w:footnoteRef/>
      </w:r>
      <w:r>
        <w:t xml:space="preserve"> </w:t>
      </w:r>
      <w:r w:rsidRPr="00E53068">
        <w:t>Source: AWS Cost Optimization (https://aws.amazon.com/cost-optimization/)</w:t>
      </w:r>
    </w:p>
  </w:footnote>
  <w:footnote w:id="37">
    <w:p w14:paraId="62DFBF97" w14:textId="5D95E3DF" w:rsidR="004963E2" w:rsidRDefault="004963E2">
      <w:pPr>
        <w:pStyle w:val="FootnoteText"/>
      </w:pPr>
      <w:r>
        <w:rPr>
          <w:rStyle w:val="FootnoteReference"/>
        </w:rPr>
        <w:footnoteRef/>
      </w:r>
      <w:r>
        <w:t xml:space="preserve"> </w:t>
      </w:r>
      <w:r w:rsidR="002D660D" w:rsidRPr="002D660D">
        <w:t>Saini, H., Saini, R., &amp; Saini, S. (2017). Cloud Computing: A Review on Cloud Security Management. International Journal of Computer Applications, 160(10), 9-13.</w:t>
      </w:r>
    </w:p>
  </w:footnote>
  <w:footnote w:id="38">
    <w:p w14:paraId="45650232" w14:textId="5D8661B4" w:rsidR="002D660D" w:rsidRDefault="002D660D">
      <w:pPr>
        <w:pStyle w:val="FootnoteText"/>
      </w:pPr>
      <w:r>
        <w:rPr>
          <w:rStyle w:val="FootnoteReference"/>
        </w:rPr>
        <w:footnoteRef/>
      </w:r>
      <w:r>
        <w:t xml:space="preserve"> </w:t>
      </w:r>
      <w:r w:rsidRPr="002D660D">
        <w:t>Source: AWS Case Study - GE Healthcare (https://aws.amazon.com/solutions/case-studies/ge-healthcare/)</w:t>
      </w:r>
    </w:p>
  </w:footnote>
  <w:footnote w:id="39">
    <w:p w14:paraId="2D66ED00" w14:textId="79BD1A00" w:rsidR="002D660D" w:rsidRDefault="002D660D">
      <w:pPr>
        <w:pStyle w:val="FootnoteText"/>
      </w:pPr>
      <w:r>
        <w:rPr>
          <w:rStyle w:val="FootnoteReference"/>
        </w:rPr>
        <w:footnoteRef/>
      </w:r>
      <w:r>
        <w:t xml:space="preserve"> </w:t>
      </w:r>
      <w:r w:rsidRPr="002D660D">
        <w:t>Source: AWS Case Study - Capital One (https://aws.amazon.com/solutions/case-studies/capital-one/)</w:t>
      </w:r>
    </w:p>
  </w:footnote>
  <w:footnote w:id="40">
    <w:p w14:paraId="5F72ACDB" w14:textId="2BEC9A56" w:rsidR="009173D0" w:rsidRDefault="009173D0">
      <w:pPr>
        <w:pStyle w:val="FootnoteText"/>
      </w:pPr>
      <w:r>
        <w:rPr>
          <w:rStyle w:val="FootnoteReference"/>
        </w:rPr>
        <w:footnoteRef/>
      </w:r>
      <w:r>
        <w:t xml:space="preserve"> </w:t>
      </w:r>
      <w:r w:rsidRPr="009173D0">
        <w:t>Kumar, Vinay, et al. "Cost Optimization in Cloud Computing." 2020 IEEE 10th International Conference on Cloud Computing (CLOUD). IEEE, 2020.</w:t>
      </w:r>
    </w:p>
  </w:footnote>
  <w:footnote w:id="41">
    <w:p w14:paraId="1C00F970" w14:textId="41A1A8F6" w:rsidR="009173D0" w:rsidRDefault="009173D0">
      <w:pPr>
        <w:pStyle w:val="FootnoteText"/>
      </w:pPr>
      <w:r>
        <w:rPr>
          <w:rStyle w:val="FootnoteReference"/>
        </w:rPr>
        <w:footnoteRef/>
      </w:r>
      <w:r>
        <w:t xml:space="preserve"> </w:t>
      </w:r>
      <w:r w:rsidRPr="009173D0">
        <w:t>Saini, Hemraj, et al. "Cloud Computing: A Review on Cloud Security Management." International Journal of Advanced Research in Computer Engineering &amp; Technology (IJARCET) 6.3 (2017).</w:t>
      </w:r>
    </w:p>
  </w:footnote>
  <w:footnote w:id="42">
    <w:p w14:paraId="4D5CA6FF" w14:textId="3D80D3EA" w:rsidR="009173D0" w:rsidRDefault="009173D0">
      <w:pPr>
        <w:pStyle w:val="FootnoteText"/>
      </w:pPr>
      <w:r>
        <w:rPr>
          <w:rStyle w:val="FootnoteReference"/>
        </w:rPr>
        <w:footnoteRef/>
      </w:r>
      <w:r>
        <w:t xml:space="preserve"> </w:t>
      </w:r>
      <w:r w:rsidR="009958F3" w:rsidRPr="009958F3">
        <w:t>AWS Case Studies. Retrieved from https://aws.amazon.com/solutions/case-stud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rgUANTP4ZSwAAAA="/>
  </w:docVars>
  <w:rsids>
    <w:rsidRoot w:val="004433F7"/>
    <w:rsid w:val="00003767"/>
    <w:rsid w:val="000209FC"/>
    <w:rsid w:val="00055F14"/>
    <w:rsid w:val="00070BAD"/>
    <w:rsid w:val="000E49B0"/>
    <w:rsid w:val="00104F5E"/>
    <w:rsid w:val="00143CEC"/>
    <w:rsid w:val="00150EEE"/>
    <w:rsid w:val="0015654B"/>
    <w:rsid w:val="00157D36"/>
    <w:rsid w:val="0018324A"/>
    <w:rsid w:val="00185640"/>
    <w:rsid w:val="001958D7"/>
    <w:rsid w:val="00196F5C"/>
    <w:rsid w:val="001A16C0"/>
    <w:rsid w:val="001B2CB9"/>
    <w:rsid w:val="001B3062"/>
    <w:rsid w:val="001B68AA"/>
    <w:rsid w:val="001C3050"/>
    <w:rsid w:val="001C6AE2"/>
    <w:rsid w:val="001D6782"/>
    <w:rsid w:val="001F6F79"/>
    <w:rsid w:val="002157B9"/>
    <w:rsid w:val="00237E38"/>
    <w:rsid w:val="0024147F"/>
    <w:rsid w:val="002444B3"/>
    <w:rsid w:val="00244B89"/>
    <w:rsid w:val="00245EEF"/>
    <w:rsid w:val="00276261"/>
    <w:rsid w:val="0027789D"/>
    <w:rsid w:val="00281E67"/>
    <w:rsid w:val="002857E0"/>
    <w:rsid w:val="0028605B"/>
    <w:rsid w:val="002D660D"/>
    <w:rsid w:val="002E1BEE"/>
    <w:rsid w:val="002F19AA"/>
    <w:rsid w:val="00325459"/>
    <w:rsid w:val="00326D8E"/>
    <w:rsid w:val="003323AB"/>
    <w:rsid w:val="003439AA"/>
    <w:rsid w:val="00352AC2"/>
    <w:rsid w:val="003672B8"/>
    <w:rsid w:val="00373912"/>
    <w:rsid w:val="003851BB"/>
    <w:rsid w:val="003A4293"/>
    <w:rsid w:val="003B61A3"/>
    <w:rsid w:val="003C7EA6"/>
    <w:rsid w:val="003D3C05"/>
    <w:rsid w:val="003F06EB"/>
    <w:rsid w:val="003F6831"/>
    <w:rsid w:val="0040503C"/>
    <w:rsid w:val="004433F7"/>
    <w:rsid w:val="004435DB"/>
    <w:rsid w:val="00453229"/>
    <w:rsid w:val="004540B5"/>
    <w:rsid w:val="00456C26"/>
    <w:rsid w:val="0046770B"/>
    <w:rsid w:val="00472E99"/>
    <w:rsid w:val="00481029"/>
    <w:rsid w:val="00482581"/>
    <w:rsid w:val="00486859"/>
    <w:rsid w:val="004963E2"/>
    <w:rsid w:val="004A533C"/>
    <w:rsid w:val="004F0F51"/>
    <w:rsid w:val="004F259C"/>
    <w:rsid w:val="0050151B"/>
    <w:rsid w:val="0051564C"/>
    <w:rsid w:val="00517A00"/>
    <w:rsid w:val="00522689"/>
    <w:rsid w:val="005403CE"/>
    <w:rsid w:val="00542279"/>
    <w:rsid w:val="00543321"/>
    <w:rsid w:val="005958B0"/>
    <w:rsid w:val="005B44F1"/>
    <w:rsid w:val="005D0D57"/>
    <w:rsid w:val="005D4E0D"/>
    <w:rsid w:val="005F28DD"/>
    <w:rsid w:val="00626382"/>
    <w:rsid w:val="0064232B"/>
    <w:rsid w:val="0067142D"/>
    <w:rsid w:val="00681423"/>
    <w:rsid w:val="006A49B1"/>
    <w:rsid w:val="006B299D"/>
    <w:rsid w:val="006B7D5E"/>
    <w:rsid w:val="006C1477"/>
    <w:rsid w:val="006C2EF4"/>
    <w:rsid w:val="006D21F5"/>
    <w:rsid w:val="006D5789"/>
    <w:rsid w:val="00714532"/>
    <w:rsid w:val="0072087D"/>
    <w:rsid w:val="00723906"/>
    <w:rsid w:val="007259C6"/>
    <w:rsid w:val="00736C54"/>
    <w:rsid w:val="00743168"/>
    <w:rsid w:val="00760E1D"/>
    <w:rsid w:val="00762E48"/>
    <w:rsid w:val="00763C17"/>
    <w:rsid w:val="007962A5"/>
    <w:rsid w:val="007F5AF1"/>
    <w:rsid w:val="00814128"/>
    <w:rsid w:val="00843597"/>
    <w:rsid w:val="00846024"/>
    <w:rsid w:val="00864046"/>
    <w:rsid w:val="008669AC"/>
    <w:rsid w:val="008711ED"/>
    <w:rsid w:val="00877BB7"/>
    <w:rsid w:val="008A3C41"/>
    <w:rsid w:val="008A7011"/>
    <w:rsid w:val="008B1B0B"/>
    <w:rsid w:val="008C46B2"/>
    <w:rsid w:val="008D34CF"/>
    <w:rsid w:val="008D3CE4"/>
    <w:rsid w:val="00907BFB"/>
    <w:rsid w:val="009111A9"/>
    <w:rsid w:val="009173D0"/>
    <w:rsid w:val="0094412E"/>
    <w:rsid w:val="00960856"/>
    <w:rsid w:val="0097758C"/>
    <w:rsid w:val="00981DF4"/>
    <w:rsid w:val="009875BC"/>
    <w:rsid w:val="009958F3"/>
    <w:rsid w:val="009C0296"/>
    <w:rsid w:val="009C077A"/>
    <w:rsid w:val="009C2177"/>
    <w:rsid w:val="009C29A7"/>
    <w:rsid w:val="009C5878"/>
    <w:rsid w:val="009C7463"/>
    <w:rsid w:val="009D72BF"/>
    <w:rsid w:val="009E4EA1"/>
    <w:rsid w:val="00A021E9"/>
    <w:rsid w:val="00A15294"/>
    <w:rsid w:val="00A264A8"/>
    <w:rsid w:val="00A36ED8"/>
    <w:rsid w:val="00A463E4"/>
    <w:rsid w:val="00A659AF"/>
    <w:rsid w:val="00A7162B"/>
    <w:rsid w:val="00A83494"/>
    <w:rsid w:val="00A865B5"/>
    <w:rsid w:val="00AA2583"/>
    <w:rsid w:val="00AB70A9"/>
    <w:rsid w:val="00AC5608"/>
    <w:rsid w:val="00AC63CE"/>
    <w:rsid w:val="00AD3E67"/>
    <w:rsid w:val="00AE2F0A"/>
    <w:rsid w:val="00AE5E84"/>
    <w:rsid w:val="00AE63C5"/>
    <w:rsid w:val="00AF1A13"/>
    <w:rsid w:val="00B05DB7"/>
    <w:rsid w:val="00B22530"/>
    <w:rsid w:val="00B30619"/>
    <w:rsid w:val="00B36E34"/>
    <w:rsid w:val="00B400AF"/>
    <w:rsid w:val="00B503C1"/>
    <w:rsid w:val="00B52B4F"/>
    <w:rsid w:val="00B7790A"/>
    <w:rsid w:val="00B94B4F"/>
    <w:rsid w:val="00B97085"/>
    <w:rsid w:val="00BC4ECE"/>
    <w:rsid w:val="00BC72AE"/>
    <w:rsid w:val="00BD563A"/>
    <w:rsid w:val="00BD696C"/>
    <w:rsid w:val="00BD7AAD"/>
    <w:rsid w:val="00BE1FA8"/>
    <w:rsid w:val="00BF1F14"/>
    <w:rsid w:val="00BF33F6"/>
    <w:rsid w:val="00C00682"/>
    <w:rsid w:val="00C05E80"/>
    <w:rsid w:val="00C360C6"/>
    <w:rsid w:val="00C43A7B"/>
    <w:rsid w:val="00C45DA1"/>
    <w:rsid w:val="00C4684E"/>
    <w:rsid w:val="00C54EF6"/>
    <w:rsid w:val="00C64CA2"/>
    <w:rsid w:val="00C703A7"/>
    <w:rsid w:val="00C71EC6"/>
    <w:rsid w:val="00C765B6"/>
    <w:rsid w:val="00C93593"/>
    <w:rsid w:val="00CA251C"/>
    <w:rsid w:val="00CB6150"/>
    <w:rsid w:val="00CC30A8"/>
    <w:rsid w:val="00CD6C46"/>
    <w:rsid w:val="00CD6C67"/>
    <w:rsid w:val="00D12E19"/>
    <w:rsid w:val="00D47E89"/>
    <w:rsid w:val="00D505F4"/>
    <w:rsid w:val="00D62D3D"/>
    <w:rsid w:val="00D66EEA"/>
    <w:rsid w:val="00D72AC3"/>
    <w:rsid w:val="00D75276"/>
    <w:rsid w:val="00D84149"/>
    <w:rsid w:val="00D86DED"/>
    <w:rsid w:val="00D90C79"/>
    <w:rsid w:val="00D95512"/>
    <w:rsid w:val="00DC608C"/>
    <w:rsid w:val="00DE450A"/>
    <w:rsid w:val="00E24238"/>
    <w:rsid w:val="00E3481A"/>
    <w:rsid w:val="00E53068"/>
    <w:rsid w:val="00E552C3"/>
    <w:rsid w:val="00E6117F"/>
    <w:rsid w:val="00E6751D"/>
    <w:rsid w:val="00E705D6"/>
    <w:rsid w:val="00E71131"/>
    <w:rsid w:val="00E84C85"/>
    <w:rsid w:val="00E93FB5"/>
    <w:rsid w:val="00EB62AF"/>
    <w:rsid w:val="00F0248D"/>
    <w:rsid w:val="00F0305F"/>
    <w:rsid w:val="00F05EA3"/>
    <w:rsid w:val="00F114FA"/>
    <w:rsid w:val="00F13111"/>
    <w:rsid w:val="00F14642"/>
    <w:rsid w:val="00F326E3"/>
    <w:rsid w:val="00F42EAE"/>
    <w:rsid w:val="00F44882"/>
    <w:rsid w:val="00F76FD4"/>
    <w:rsid w:val="00F858DC"/>
    <w:rsid w:val="00F95AFE"/>
    <w:rsid w:val="00FA16C9"/>
    <w:rsid w:val="00FB0430"/>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060DBF-1A2F-CC45-AEE9-40EF9D6F803E}">
  <ds:schemaRefs>
    <ds:schemaRef ds:uri="http://schemas.openxmlformats.org/officeDocument/2006/bibliography"/>
  </ds:schemaRefs>
</ds:datastoreItem>
</file>

<file path=customXml/itemProps2.xml><?xml version="1.0" encoding="utf-8"?>
<ds:datastoreItem xmlns:ds="http://schemas.openxmlformats.org/officeDocument/2006/customXml" ds:itemID="{93EA74F6-EB7F-4914-B83C-03159DB95ADD}"/>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3</Pages>
  <Words>4586</Words>
  <Characters>2614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66</cp:revision>
  <dcterms:created xsi:type="dcterms:W3CDTF">2023-10-05T19:15:00Z</dcterms:created>
  <dcterms:modified xsi:type="dcterms:W3CDTF">2023-10-05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Order">
    <vt:r8>18989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